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search tree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re exist two elements in the BST such that their sum is equal to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05613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21/sum_tree_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5,3,6,2,4,null,7], k = 9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05613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9/21/sum_tree_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5,3,6,2,4,null,7], k = 28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oot</w:t>
      </w:r>
      <w:r>
        <w:t xml:space="preserve"> </w:t>
      </w:r>
      <w:r>
        <w:t xml:space="preserve">is guaranteed to be a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binary search tre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k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22Z</dcterms:created>
  <dcterms:modified xsi:type="dcterms:W3CDTF">2024-03-25T10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